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1E927" w14:textId="5544BD6D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0" w:name="X389ebff30e156144f6c6a774f71c8ade0ab0089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1. What is prior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robability ?</w:t>
      </w:r>
      <w:proofErr w:type="gramEnd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Give an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example ?</w:t>
      </w:r>
      <w:bookmarkEnd w:id="0"/>
      <w:proofErr w:type="gramEnd"/>
    </w:p>
    <w:p w14:paraId="549A4999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rior probability shows the likelihood of an outcome in a given dataset. For example, in the mortgage case, </w:t>
      </w:r>
      <w:r w:rsidRPr="00FF47A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(Y)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s the default rate on a home mortgage, which is </w:t>
      </w:r>
      <w:r w:rsidRPr="00FF47A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2%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FF47A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(Y|X)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s called the conditional probability, which provides the probability of an outcome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given the evidence, that is, when the value of X is known.</w:t>
      </w:r>
    </w:p>
    <w:p w14:paraId="3E06478D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" w:name="Xff51d0f7e96e20f6c61eb7cc19396637dafb73b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2. What is posterior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robability ?</w:t>
      </w:r>
      <w:proofErr w:type="gramEnd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Give an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example ?</w:t>
      </w:r>
      <w:bookmarkEnd w:id="1"/>
      <w:proofErr w:type="gramEnd"/>
    </w:p>
    <w:p w14:paraId="11F3C551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proofErr w:type="gramEnd"/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osterior probability is a revised probability that takes into account new available information. For example, let there be two urns, urn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having 5 black balls and 10 red balls and urn B having 10 black balls and 5 red balls.</w:t>
      </w:r>
    </w:p>
    <w:p w14:paraId="4FE566C7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2" w:name="Xada3cedcf6e5cec5252d5117ee27f81bd40ecea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3. What is likelihood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probability ?</w:t>
      </w:r>
      <w:proofErr w:type="gramEnd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Give an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example ?</w:t>
      </w:r>
      <w:bookmarkEnd w:id="2"/>
      <w:proofErr w:type="gramEnd"/>
    </w:p>
    <w:p w14:paraId="2EA4BC88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ikelihood Function in Machine Learning and Data Science is the joint probability distribution(jpd) of the 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dataset given as a function of the parameter. Think of it as the probability of obtaining the observed data given the parameter values.</w:t>
      </w:r>
    </w:p>
    <w:p w14:paraId="00E177E4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3" w:name="Xc5be8fabb8a7019979252860fbfa53eb0e03466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4. What is Naïve Bayes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lassifier ?</w:t>
      </w:r>
      <w:proofErr w:type="gramEnd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 Why is it named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so ?</w:t>
      </w:r>
      <w:bookmarkEnd w:id="3"/>
      <w:proofErr w:type="gramEnd"/>
    </w:p>
    <w:p w14:paraId="64C10812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ive Bayes is a simple and powerful algorithm for predict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ive modeling. Naive Bayes is called naive because it assumes that each input variable is independent. This is a strong assumption and unrealistic for real data; however, the technique is very effective on a large range of complex problems.</w:t>
      </w:r>
    </w:p>
    <w:p w14:paraId="5C5F74C1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4" w:name="X22f515c8a3cd60a26e445faf7bd9d349ec219cb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5. What is optim</w:t>
      </w:r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al Bayes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lassifier ?</w:t>
      </w:r>
      <w:bookmarkEnd w:id="4"/>
      <w:proofErr w:type="gramEnd"/>
    </w:p>
    <w:p w14:paraId="550EE9BA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Bayes Optimal Classifier is a probabilistic model that makes the most probable prediction for a new example. Bayes Optimal Classifier is a probabilistic model that finds the most probable prediction using the training data an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d space of hypotheses to make a prediction for a new data instance.</w:t>
      </w:r>
    </w:p>
    <w:p w14:paraId="382967B4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5" w:name="Xc5a4603fb260e1c1917fdc4dcfd37828e1f235a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6. Write any two features of Bayesian learning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methods ?</w:t>
      </w:r>
      <w:bookmarkEnd w:id="5"/>
      <w:proofErr w:type="gramEnd"/>
    </w:p>
    <w:p w14:paraId="277C23C8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probability distribution over observed data for each possible hypothesis. New instances can be classified by combining the p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redictions of multiple hypotheses, weighted by their probabilities.</w:t>
      </w:r>
    </w:p>
    <w:p w14:paraId="60757CC1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6" w:name="X3f876c44283b4071dd9375f1ab20b7ed076ab8f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7. Define the concept of consistent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learners ?</w:t>
      </w:r>
      <w:bookmarkEnd w:id="6"/>
      <w:proofErr w:type="gramEnd"/>
    </w:p>
    <w:p w14:paraId="163FF4CC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sistent Learner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learner L using a hypothesis H and training data D is said to be a consistent learner if it always outputs a hypo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sis with zero error on 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 whenever H contains such a hypothesis. • By definition, a consistent learner must produce a hypothesis in the version space for H given D.</w:t>
      </w:r>
    </w:p>
    <w:p w14:paraId="2E9EF32D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7" w:name="X3637b389d59fcf096435a3f8d6699940ab2abaa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8. Write any two strengths of Bayes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lassifier ?</w:t>
      </w:r>
      <w:bookmarkEnd w:id="7"/>
      <w:proofErr w:type="gramEnd"/>
    </w:p>
    <w:p w14:paraId="22E3E09D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is algorithm works quickly and ca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n save a lot of time. Naive Bayes is suitable for solving multi-class prediction problems. If its assumption of the independence of features holds true, it can perform better than other models and requires much less training data.</w:t>
      </w:r>
    </w:p>
    <w:p w14:paraId="1B2CA3A8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8" w:name="X84da5454149ef4ea95e2bb71398572f0327ac64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9. Write any two weakness</w:t>
      </w:r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es of Bayes </w:t>
      </w:r>
      <w:proofErr w:type="gramStart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lassifier ?</w:t>
      </w:r>
      <w:bookmarkEnd w:id="8"/>
      <w:proofErr w:type="gramEnd"/>
    </w:p>
    <w:p w14:paraId="1A8F157D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greatest weakness of the naïve Bayes classifier is that it relies on an often-faulty assumption of equally important and independent features which results in biased posterior probabilities.</w:t>
      </w:r>
    </w:p>
    <w:p w14:paraId="7E380B63" w14:textId="77777777" w:rsidR="008145A7" w:rsidRPr="00FF47AF" w:rsidRDefault="00B57E12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9" w:name="X3e52cce4da7143a0a8a353b85ef1c487802913d"/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10. Explain how Naïve Bayes cla</w:t>
      </w:r>
      <w:r w:rsidRPr="00FF47AF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ssifier is used for:</w:t>
      </w:r>
      <w:bookmarkEnd w:id="9"/>
    </w:p>
    <w:p w14:paraId="4719D0E5" w14:textId="77777777" w:rsidR="008145A7" w:rsidRPr="00FF47AF" w:rsidRDefault="00B57E1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Text classification</w:t>
      </w:r>
    </w:p>
    <w:p w14:paraId="446FCBD0" w14:textId="77777777" w:rsidR="008145A7" w:rsidRPr="00FF47AF" w:rsidRDefault="00B57E1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Spam filtering</w:t>
      </w:r>
    </w:p>
    <w:p w14:paraId="0FEAD69D" w14:textId="77777777" w:rsidR="008145A7" w:rsidRPr="00FF47AF" w:rsidRDefault="00B57E1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Market sentiment analysis</w:t>
      </w:r>
    </w:p>
    <w:p w14:paraId="3F37F5AA" w14:textId="77777777" w:rsidR="008145A7" w:rsidRPr="00FF47AF" w:rsidRDefault="00B57E1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vie Bayes Classifier is used for:</w:t>
      </w:r>
    </w:p>
    <w:p w14:paraId="60D8502D" w14:textId="77777777" w:rsidR="008145A7" w:rsidRPr="00FF47AF" w:rsidRDefault="00B57E1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xt classification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Naive Bayes classifier is a simple classifier that classifies based on probabilities of events. It is the ap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plied commonly to text classification. With the training set, we can train a Naive Bayes classifier which we can use to automaticall categorize a new sentence.</w:t>
      </w:r>
    </w:p>
    <w:p w14:paraId="6588AAE2" w14:textId="77777777" w:rsidR="008145A7" w:rsidRPr="00FF47AF" w:rsidRDefault="00B57E1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pam filtering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Naive Bayes classifiers work by correlating the use of tokens (typically words, 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or sometimes other things), with spam and non-spam e-mails and then using Bayes' theorem to calculate a probability that an email is or is not spam. It is one of the oldest ways of doing spam filtering, with roots in the 1990s.</w:t>
      </w:r>
    </w:p>
    <w:p w14:paraId="47108674" w14:textId="77777777" w:rsidR="008145A7" w:rsidRPr="00FF47AF" w:rsidRDefault="00B57E1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F47A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rket sentiment analysis: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br/>
        <w:t>M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arket Sentiment analysis is a field dedicated to extracting subjective emotions and feelings from text. One common use of sentiment analysis is to figure out if a text expresses negative or positive feelings. Naive Bayes is a popular algorithm for classify</w:t>
      </w:r>
      <w:r w:rsidRPr="00FF47AF">
        <w:rPr>
          <w:rFonts w:ascii="Times New Roman" w:hAnsi="Times New Roman" w:cs="Times New Roman"/>
          <w:color w:val="000000" w:themeColor="text1"/>
          <w:sz w:val="28"/>
          <w:szCs w:val="28"/>
        </w:rPr>
        <w:t>ing text.</w:t>
      </w:r>
    </w:p>
    <w:sectPr w:rsidR="008145A7" w:rsidRPr="00FF47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0020" w14:textId="77777777" w:rsidR="00B57E12" w:rsidRDefault="00B57E12">
      <w:pPr>
        <w:spacing w:after="0"/>
      </w:pPr>
      <w:r>
        <w:separator/>
      </w:r>
    </w:p>
  </w:endnote>
  <w:endnote w:type="continuationSeparator" w:id="0">
    <w:p w14:paraId="3850D3F8" w14:textId="77777777" w:rsidR="00B57E12" w:rsidRDefault="00B57E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C1CE7" w14:textId="77777777" w:rsidR="00B57E12" w:rsidRDefault="00B57E12">
      <w:r>
        <w:separator/>
      </w:r>
    </w:p>
  </w:footnote>
  <w:footnote w:type="continuationSeparator" w:id="0">
    <w:p w14:paraId="6FCD45AD" w14:textId="77777777" w:rsidR="00B57E12" w:rsidRDefault="00B57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32C44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F9E7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84041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145A7"/>
    <w:rsid w:val="008D6863"/>
    <w:rsid w:val="00B57E12"/>
    <w:rsid w:val="00B86B75"/>
    <w:rsid w:val="00BC48D5"/>
    <w:rsid w:val="00C36279"/>
    <w:rsid w:val="00E315A3"/>
    <w:rsid w:val="00FF47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5BF17"/>
  <w15:docId w15:val="{C4BEBE7A-C993-421F-B13E-5B10B4565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2</Words>
  <Characters>3322</Characters>
  <Application>Microsoft Office Word</Application>
  <DocSecurity>0</DocSecurity>
  <Lines>27</Lines>
  <Paragraphs>7</Paragraphs>
  <ScaleCrop>false</ScaleCrop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17T11:04:00Z</dcterms:created>
  <dcterms:modified xsi:type="dcterms:W3CDTF">2022-01-1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